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10EE58" w14:textId="6E3D9B96" w:rsidR="0078748A" w:rsidRDefault="0090190D" w:rsidP="0078748A">
      <w:pPr>
        <w:rPr>
          <w:b/>
          <w:sz w:val="34"/>
          <w:szCs w:val="34"/>
          <w:u w:val="single"/>
        </w:rPr>
      </w:pPr>
      <w:bookmarkStart w:id="0" w:name="_Hlk50625724"/>
      <w:bookmarkStart w:id="1" w:name="_Hlk50626043"/>
      <w:r>
        <w:rPr>
          <w:rFonts w:ascii="Calibri" w:hAnsi="Calibri" w:cs="Calibri"/>
          <w:b/>
          <w:bCs/>
        </w:rPr>
        <w:t xml:space="preserve"> </w:t>
      </w:r>
      <w:r w:rsidR="0078748A" w:rsidRPr="00E72C74">
        <w:rPr>
          <w:rFonts w:ascii="Calibri" w:hAnsi="Calibri" w:cs="Calibri"/>
          <w:b/>
          <w:bCs/>
        </w:rPr>
        <w:t>Příloha č. 1</w:t>
      </w:r>
    </w:p>
    <w:p w14:paraId="321807D5" w14:textId="39F5D746" w:rsidR="00F0594C" w:rsidRPr="0078748A" w:rsidRDefault="003F56C0" w:rsidP="0090190D">
      <w:pPr>
        <w:rPr>
          <w:b/>
          <w:sz w:val="30"/>
          <w:szCs w:val="30"/>
          <w:u w:val="single"/>
        </w:rPr>
      </w:pPr>
      <w:r w:rsidRPr="0078748A">
        <w:rPr>
          <w:b/>
          <w:sz w:val="30"/>
          <w:szCs w:val="30"/>
          <w:u w:val="single"/>
        </w:rPr>
        <w:t>HOM</w:t>
      </w:r>
      <w:r w:rsidR="003B2E86" w:rsidRPr="0078748A">
        <w:rPr>
          <w:b/>
          <w:sz w:val="30"/>
          <w:szCs w:val="30"/>
          <w:u w:val="single"/>
        </w:rPr>
        <w:t>EWORKING</w:t>
      </w:r>
      <w:r w:rsidR="00580028">
        <w:rPr>
          <w:b/>
          <w:sz w:val="30"/>
          <w:szCs w:val="30"/>
          <w:u w:val="single"/>
        </w:rPr>
        <w:t xml:space="preserve"> </w:t>
      </w:r>
      <w:r w:rsidR="00807EC4" w:rsidRPr="0078748A">
        <w:rPr>
          <w:b/>
          <w:sz w:val="30"/>
          <w:szCs w:val="30"/>
          <w:u w:val="single"/>
        </w:rPr>
        <w:t>– schválení práce z domova pro zaměstnance</w:t>
      </w:r>
      <w:r w:rsidR="00C332FB" w:rsidRPr="0078748A">
        <w:rPr>
          <w:b/>
          <w:sz w:val="30"/>
          <w:szCs w:val="30"/>
          <w:u w:val="single"/>
        </w:rPr>
        <w:t xml:space="preserve"> FROV</w:t>
      </w:r>
      <w:r w:rsidR="00807EC4" w:rsidRPr="0078748A">
        <w:rPr>
          <w:b/>
          <w:sz w:val="30"/>
          <w:szCs w:val="30"/>
          <w:u w:val="single"/>
        </w:rPr>
        <w:t xml:space="preserve"> JU</w:t>
      </w:r>
    </w:p>
    <w:bookmarkEnd w:id="0"/>
    <w:p w14:paraId="6BA7BA1E" w14:textId="77777777" w:rsidR="00857E4C" w:rsidRPr="0078748A" w:rsidRDefault="00857E4C" w:rsidP="00857E4C">
      <w:pPr>
        <w:spacing w:after="0" w:line="240" w:lineRule="auto"/>
        <w:jc w:val="center"/>
        <w:rPr>
          <w:b/>
          <w:sz w:val="14"/>
          <w:szCs w:val="14"/>
          <w:u w:val="single"/>
        </w:rPr>
      </w:pPr>
    </w:p>
    <w:p w14:paraId="1C9BEEC9" w14:textId="290ED45E" w:rsidR="002D131D" w:rsidRDefault="002D131D" w:rsidP="00BB21A4">
      <w:pPr>
        <w:spacing w:after="0" w:line="240" w:lineRule="auto"/>
        <w:jc w:val="both"/>
      </w:pPr>
      <w:r>
        <w:t xml:space="preserve">Tímto si Vás dovoluji požádat o </w:t>
      </w:r>
      <w:r w:rsidR="005C68AC">
        <w:t>schválení práce z domova</w:t>
      </w:r>
      <w:r>
        <w:t xml:space="preserve"> </w:t>
      </w:r>
      <w:r w:rsidR="003F56C0">
        <w:t>(home</w:t>
      </w:r>
      <w:r w:rsidR="003B2E86">
        <w:t>working</w:t>
      </w:r>
      <w:r w:rsidR="003F56C0">
        <w:t>) dle „</w:t>
      </w:r>
      <w:r w:rsidR="003B2E86" w:rsidRPr="003B2E86">
        <w:t xml:space="preserve">Opatření děkana </w:t>
      </w:r>
      <w:r w:rsidR="003B2E86" w:rsidRPr="00C15B2C">
        <w:t xml:space="preserve">č. </w:t>
      </w:r>
      <w:r w:rsidR="001A746B">
        <w:t>7</w:t>
      </w:r>
      <w:r w:rsidR="00C21DCA">
        <w:t>/202</w:t>
      </w:r>
      <w:r w:rsidR="001A746B">
        <w:t>2</w:t>
      </w:r>
      <w:r w:rsidR="003B2E86" w:rsidRPr="00C15B2C">
        <w:t xml:space="preserve"> </w:t>
      </w:r>
      <w:bookmarkStart w:id="2" w:name="_Hlk50356062"/>
      <w:r w:rsidR="003B2E86" w:rsidRPr="00C15B2C">
        <w:t>K</w:t>
      </w:r>
      <w:r w:rsidR="003B2E86" w:rsidRPr="003B2E86">
        <w:t xml:space="preserve"> čerpání </w:t>
      </w:r>
      <w:r w:rsidR="003B2E86" w:rsidRPr="0078748A">
        <w:t>homeworkingu na FROV JU</w:t>
      </w:r>
      <w:bookmarkEnd w:id="2"/>
      <w:r w:rsidR="003F56C0" w:rsidRPr="0078748A">
        <w:t xml:space="preserve">“ vydané děkanem FROV JU </w:t>
      </w:r>
      <w:r w:rsidR="003B2E86" w:rsidRPr="0078748A">
        <w:t xml:space="preserve">dne </w:t>
      </w:r>
      <w:r w:rsidR="0066571E">
        <w:t>1</w:t>
      </w:r>
      <w:r w:rsidR="00C21DCA">
        <w:t>.</w:t>
      </w:r>
      <w:r w:rsidR="001A746B">
        <w:t>7</w:t>
      </w:r>
      <w:r w:rsidR="00C21DCA">
        <w:t>.202</w:t>
      </w:r>
      <w:r w:rsidR="001A746B">
        <w:t>2</w:t>
      </w:r>
      <w:r w:rsidR="00C21DCA">
        <w:t>.</w:t>
      </w:r>
    </w:p>
    <w:p w14:paraId="25245F6D" w14:textId="77777777" w:rsidR="002D131D" w:rsidRDefault="002D131D" w:rsidP="00BB21A4">
      <w:pPr>
        <w:spacing w:after="120"/>
      </w:pPr>
    </w:p>
    <w:p w14:paraId="7F6D9A3B" w14:textId="5D6E35C6" w:rsidR="002D131D" w:rsidRDefault="002D131D" w:rsidP="00FA4025">
      <w:pPr>
        <w:tabs>
          <w:tab w:val="left" w:pos="1985"/>
          <w:tab w:val="left" w:pos="9072"/>
        </w:tabs>
      </w:pPr>
      <w:r w:rsidRPr="002D131D">
        <w:t>Příjmení</w:t>
      </w:r>
      <w:r w:rsidR="005C68AC">
        <w:t>,</w:t>
      </w:r>
      <w:r w:rsidRPr="002D131D">
        <w:t xml:space="preserve"> jméno, titul</w:t>
      </w:r>
      <w:r w:rsidR="00FA4025" w:rsidRPr="00FA4025">
        <w:tab/>
      </w:r>
      <w:r w:rsidR="00FA4025" w:rsidRPr="00FA4025">
        <w:rPr>
          <w:u w:val="dotted"/>
        </w:rPr>
        <w:t xml:space="preserve"> </w:t>
      </w:r>
      <w:r w:rsidR="00FA4025" w:rsidRPr="00FA4025">
        <w:rPr>
          <w:u w:val="dotted"/>
        </w:rPr>
        <w:tab/>
      </w:r>
    </w:p>
    <w:p w14:paraId="2AC2CE22" w14:textId="741F7AC8" w:rsidR="002D131D" w:rsidRPr="002D131D" w:rsidRDefault="002D131D" w:rsidP="004112F2">
      <w:pPr>
        <w:tabs>
          <w:tab w:val="left" w:pos="1418"/>
          <w:tab w:val="left" w:pos="9072"/>
        </w:tabs>
      </w:pPr>
      <w:r>
        <w:t>Pracovní pozice</w:t>
      </w:r>
      <w:r w:rsidR="00FA4025">
        <w:tab/>
      </w:r>
      <w:r w:rsidR="00FA4025" w:rsidRPr="00FA4025">
        <w:rPr>
          <w:u w:val="dotted"/>
        </w:rPr>
        <w:t xml:space="preserve"> </w:t>
      </w:r>
      <w:r w:rsidR="00FA4025" w:rsidRPr="00FA4025">
        <w:rPr>
          <w:u w:val="dotted"/>
        </w:rPr>
        <w:tab/>
      </w:r>
    </w:p>
    <w:p w14:paraId="0E6ABC35" w14:textId="0E8DE1E3" w:rsidR="002D131D" w:rsidRPr="002D131D" w:rsidRDefault="002D131D" w:rsidP="00E82BEE">
      <w:pPr>
        <w:tabs>
          <w:tab w:val="left" w:pos="2438"/>
          <w:tab w:val="left" w:pos="9072"/>
        </w:tabs>
      </w:pPr>
      <w:r w:rsidRPr="002D131D">
        <w:t>Pracoviště (součást, útvar)</w:t>
      </w:r>
      <w:r w:rsidR="00FA4025">
        <w:tab/>
      </w:r>
      <w:r w:rsidR="00FA4025" w:rsidRPr="00FA4025">
        <w:rPr>
          <w:u w:val="dotted"/>
        </w:rPr>
        <w:t xml:space="preserve"> </w:t>
      </w:r>
      <w:r w:rsidR="00FA4025" w:rsidRPr="00FA4025">
        <w:rPr>
          <w:u w:val="dotted"/>
        </w:rPr>
        <w:tab/>
      </w:r>
    </w:p>
    <w:p w14:paraId="098C7C7C" w14:textId="2725684B" w:rsidR="00A71E48" w:rsidRPr="00A71E48" w:rsidRDefault="002D131D" w:rsidP="002940B7">
      <w:pPr>
        <w:tabs>
          <w:tab w:val="left" w:pos="2268"/>
          <w:tab w:val="left" w:pos="3402"/>
          <w:tab w:val="left" w:pos="4536"/>
          <w:tab w:val="left" w:pos="5670"/>
        </w:tabs>
        <w:rPr>
          <w:u w:val="dotted"/>
        </w:rPr>
      </w:pPr>
      <w:r>
        <w:t>Doba čerpání v období od</w:t>
      </w:r>
      <w:r w:rsidRPr="002940B7">
        <w:rPr>
          <w:u w:val="dotted"/>
        </w:rPr>
        <w:t xml:space="preserve"> </w:t>
      </w:r>
      <w:r w:rsidR="002940B7" w:rsidRPr="002940B7">
        <w:rPr>
          <w:u w:val="dotted"/>
        </w:rPr>
        <w:tab/>
      </w:r>
      <w:r w:rsidR="00A71E48">
        <w:rPr>
          <w:u w:val="dotted"/>
        </w:rPr>
        <w:t xml:space="preserve">do                                              </w:t>
      </w:r>
    </w:p>
    <w:p w14:paraId="6E26DAA9" w14:textId="1DFD44CC" w:rsidR="00857E4C" w:rsidRDefault="00857E4C" w:rsidP="00BB21A4">
      <w:pPr>
        <w:spacing w:after="0"/>
        <w:jc w:val="both"/>
        <w:rPr>
          <w:i/>
          <w:iCs/>
        </w:rPr>
      </w:pPr>
      <w:r w:rsidRPr="005C68AC">
        <w:t>Zabezpečení pracovními pomůckami:</w:t>
      </w:r>
      <w:r>
        <w:t xml:space="preserve"> </w:t>
      </w:r>
      <w:r w:rsidR="005C68AC" w:rsidRPr="000E5728">
        <w:rPr>
          <w:i/>
          <w:iCs/>
        </w:rPr>
        <w:t>zaměstnanec je zabezpečen pracovními pomůckami nezbytnými pro výkon práce z domova.</w:t>
      </w:r>
    </w:p>
    <w:p w14:paraId="1844F7B8" w14:textId="77777777" w:rsidR="0075653E" w:rsidRPr="000E5728" w:rsidRDefault="0075653E" w:rsidP="00BB21A4">
      <w:pPr>
        <w:spacing w:after="120"/>
      </w:pPr>
    </w:p>
    <w:p w14:paraId="77654C77" w14:textId="77777777" w:rsidR="002D131D" w:rsidRDefault="002D131D" w:rsidP="00F0594C">
      <w:r>
        <w:t xml:space="preserve">Zdůvodnění žádosti: </w:t>
      </w:r>
    </w:p>
    <w:p w14:paraId="42A23785" w14:textId="17B5D68E" w:rsidR="00807EC4" w:rsidRPr="007064BA" w:rsidRDefault="007064BA" w:rsidP="007064BA">
      <w:pPr>
        <w:tabs>
          <w:tab w:val="left" w:pos="284"/>
          <w:tab w:val="left" w:pos="9072"/>
        </w:tabs>
        <w:rPr>
          <w:u w:val="dotted"/>
        </w:rPr>
      </w:pPr>
      <w:r w:rsidRPr="007064BA">
        <w:rPr>
          <w:u w:val="dotted"/>
        </w:rPr>
        <w:tab/>
      </w:r>
      <w:r>
        <w:rPr>
          <w:u w:val="dotted"/>
        </w:rPr>
        <w:t xml:space="preserve"> </w:t>
      </w:r>
      <w:r w:rsidRPr="007064BA">
        <w:rPr>
          <w:u w:val="dotted"/>
        </w:rPr>
        <w:tab/>
      </w:r>
    </w:p>
    <w:p w14:paraId="45FB10D0" w14:textId="6F728F2F" w:rsidR="007064BA" w:rsidRPr="007064BA" w:rsidRDefault="007064BA" w:rsidP="007064BA">
      <w:pPr>
        <w:tabs>
          <w:tab w:val="left" w:pos="284"/>
          <w:tab w:val="left" w:pos="9072"/>
        </w:tabs>
        <w:rPr>
          <w:u w:val="dotted"/>
        </w:rPr>
      </w:pPr>
      <w:r w:rsidRPr="007064BA">
        <w:rPr>
          <w:u w:val="dotted"/>
        </w:rPr>
        <w:tab/>
        <w:t xml:space="preserve"> </w:t>
      </w:r>
      <w:r w:rsidRPr="007064BA">
        <w:rPr>
          <w:u w:val="dotted"/>
        </w:rPr>
        <w:tab/>
      </w:r>
    </w:p>
    <w:p w14:paraId="41403126" w14:textId="59C8198F" w:rsidR="007064BA" w:rsidRDefault="007064BA" w:rsidP="00BB21A4">
      <w:pPr>
        <w:tabs>
          <w:tab w:val="left" w:pos="284"/>
          <w:tab w:val="left" w:pos="9072"/>
        </w:tabs>
        <w:spacing w:after="0"/>
        <w:rPr>
          <w:u w:val="dotted"/>
        </w:rPr>
      </w:pPr>
      <w:r w:rsidRPr="007064BA">
        <w:rPr>
          <w:u w:val="dotted"/>
        </w:rPr>
        <w:tab/>
        <w:t xml:space="preserve"> </w:t>
      </w:r>
      <w:r w:rsidRPr="007064BA">
        <w:rPr>
          <w:u w:val="dotted"/>
        </w:rPr>
        <w:tab/>
      </w:r>
    </w:p>
    <w:p w14:paraId="7044CB78" w14:textId="77777777" w:rsidR="00807EC4" w:rsidRDefault="00807EC4" w:rsidP="00BB21A4">
      <w:pPr>
        <w:spacing w:after="120"/>
      </w:pPr>
    </w:p>
    <w:p w14:paraId="1A3EA8E4" w14:textId="167A3CC0" w:rsidR="00F0594C" w:rsidRDefault="00F0594C" w:rsidP="0075653E">
      <w:pPr>
        <w:tabs>
          <w:tab w:val="left" w:pos="1985"/>
          <w:tab w:val="left" w:pos="3402"/>
        </w:tabs>
      </w:pPr>
      <w:r>
        <w:t xml:space="preserve">Ve Vodňanech, dne </w:t>
      </w:r>
      <w:r w:rsidR="0075653E" w:rsidRPr="0075653E">
        <w:rPr>
          <w:u w:val="dotted"/>
        </w:rPr>
        <w:tab/>
        <w:t xml:space="preserve"> </w:t>
      </w:r>
      <w:r w:rsidR="0075653E" w:rsidRPr="0075653E">
        <w:rPr>
          <w:u w:val="dotted"/>
        </w:rPr>
        <w:tab/>
      </w:r>
      <w:r w:rsidR="0075653E" w:rsidRPr="0075653E">
        <w:rPr>
          <w:u w:val="dotted"/>
        </w:rPr>
        <w:tab/>
      </w:r>
    </w:p>
    <w:p w14:paraId="70E1F4B0" w14:textId="4D16E389" w:rsidR="00F0594C" w:rsidRDefault="00F0594C" w:rsidP="00BB21A4">
      <w:pPr>
        <w:spacing w:after="0" w:line="240" w:lineRule="auto"/>
        <w:ind w:left="5672"/>
        <w:jc w:val="center"/>
      </w:pPr>
      <w:r>
        <w:t>………………………………………………</w:t>
      </w:r>
    </w:p>
    <w:p w14:paraId="2774F72E" w14:textId="376725BF" w:rsidR="00857E4C" w:rsidRPr="000E5728" w:rsidRDefault="00F0594C" w:rsidP="00BB21A4">
      <w:pPr>
        <w:tabs>
          <w:tab w:val="center" w:pos="7655"/>
        </w:tabs>
        <w:spacing w:after="0" w:line="240" w:lineRule="auto"/>
        <w:ind w:left="5672"/>
        <w:jc w:val="center"/>
        <w:rPr>
          <w:highlight w:val="yellow"/>
        </w:rPr>
      </w:pPr>
      <w:r>
        <w:t>zaměstnanec</w:t>
      </w:r>
    </w:p>
    <w:p w14:paraId="4D3B6146" w14:textId="5F31D8F4" w:rsidR="00F0594C" w:rsidRDefault="00F0594C" w:rsidP="00F0594C">
      <w:pPr>
        <w:tabs>
          <w:tab w:val="center" w:pos="7655"/>
        </w:tabs>
      </w:pPr>
      <w:r>
        <w:t xml:space="preserve">Souhlasím se žádostí: </w:t>
      </w:r>
    </w:p>
    <w:p w14:paraId="165CF73D" w14:textId="77777777" w:rsidR="00414C5D" w:rsidRDefault="00414C5D" w:rsidP="00F0594C">
      <w:pPr>
        <w:tabs>
          <w:tab w:val="center" w:pos="7655"/>
        </w:tabs>
      </w:pPr>
    </w:p>
    <w:p w14:paraId="7A0F91CB" w14:textId="3DE75E15" w:rsidR="00F56575" w:rsidRDefault="00F56575" w:rsidP="00BB21A4">
      <w:pPr>
        <w:tabs>
          <w:tab w:val="center" w:pos="851"/>
          <w:tab w:val="center" w:pos="2268"/>
        </w:tabs>
        <w:rPr>
          <w:i/>
          <w:u w:val="dotted"/>
        </w:rPr>
      </w:pPr>
      <w:r>
        <w:rPr>
          <w:i/>
        </w:rPr>
        <w:t>Datum</w:t>
      </w:r>
      <w:r w:rsidR="00BB21A4">
        <w:rPr>
          <w:i/>
        </w:rPr>
        <w:t xml:space="preserve"> </w:t>
      </w:r>
      <w:r w:rsidR="00BB21A4">
        <w:rPr>
          <w:i/>
        </w:rPr>
        <w:tab/>
      </w:r>
      <w:r w:rsidR="00BB21A4" w:rsidRPr="00BB21A4">
        <w:rPr>
          <w:i/>
          <w:u w:val="dotted"/>
        </w:rPr>
        <w:t xml:space="preserve"> </w:t>
      </w:r>
      <w:r w:rsidR="00BB21A4" w:rsidRPr="00BB21A4">
        <w:rPr>
          <w:i/>
          <w:u w:val="dotted"/>
        </w:rPr>
        <w:tab/>
      </w:r>
    </w:p>
    <w:p w14:paraId="56877B2E" w14:textId="77777777" w:rsidR="00BB21A4" w:rsidRDefault="00BB21A4" w:rsidP="00BB21A4">
      <w:pPr>
        <w:spacing w:after="0" w:line="240" w:lineRule="auto"/>
        <w:ind w:left="5672"/>
        <w:jc w:val="center"/>
      </w:pPr>
      <w:r>
        <w:t>………………………………………………</w:t>
      </w:r>
    </w:p>
    <w:p w14:paraId="6DEE41BB" w14:textId="0B7DCD96" w:rsidR="00F0594C" w:rsidRDefault="00F0594C" w:rsidP="00BB21A4">
      <w:pPr>
        <w:tabs>
          <w:tab w:val="center" w:pos="7655"/>
        </w:tabs>
        <w:spacing w:after="0" w:line="240" w:lineRule="auto"/>
        <w:ind w:left="5672"/>
        <w:jc w:val="center"/>
      </w:pPr>
      <w:r>
        <w:t xml:space="preserve">vedoucí </w:t>
      </w:r>
      <w:r w:rsidR="00640F02">
        <w:t>zaměstnanc</w:t>
      </w:r>
      <w:r w:rsidR="00807EC4">
        <w:t>e</w:t>
      </w:r>
    </w:p>
    <w:p w14:paraId="305D6D93" w14:textId="1AC022E7" w:rsidR="00BB21A4" w:rsidRDefault="00BB21A4" w:rsidP="00BB21A4">
      <w:pPr>
        <w:tabs>
          <w:tab w:val="center" w:pos="851"/>
          <w:tab w:val="center" w:pos="2268"/>
        </w:tabs>
        <w:rPr>
          <w:i/>
          <w:u w:val="dotted"/>
        </w:rPr>
      </w:pPr>
      <w:r>
        <w:rPr>
          <w:i/>
        </w:rPr>
        <w:t xml:space="preserve">Datum </w:t>
      </w:r>
      <w:r>
        <w:rPr>
          <w:i/>
        </w:rPr>
        <w:tab/>
      </w:r>
      <w:r w:rsidRPr="00BB21A4">
        <w:rPr>
          <w:i/>
          <w:u w:val="dotted"/>
        </w:rPr>
        <w:t xml:space="preserve"> </w:t>
      </w:r>
      <w:r w:rsidRPr="00BB21A4">
        <w:rPr>
          <w:i/>
          <w:u w:val="dotted"/>
        </w:rPr>
        <w:tab/>
      </w:r>
    </w:p>
    <w:p w14:paraId="5807CA43" w14:textId="77777777" w:rsidR="00BB21A4" w:rsidRPr="00F0594C" w:rsidRDefault="00BB21A4" w:rsidP="00BB21A4">
      <w:pPr>
        <w:tabs>
          <w:tab w:val="center" w:pos="851"/>
          <w:tab w:val="center" w:pos="2268"/>
        </w:tabs>
        <w:rPr>
          <w:i/>
        </w:rPr>
      </w:pPr>
    </w:p>
    <w:p w14:paraId="537510DC" w14:textId="77777777" w:rsidR="00BB21A4" w:rsidRDefault="00BB21A4" w:rsidP="00BB21A4">
      <w:pPr>
        <w:spacing w:after="0" w:line="240" w:lineRule="auto"/>
        <w:ind w:left="5672"/>
        <w:jc w:val="center"/>
      </w:pPr>
      <w:r>
        <w:t>………………………………………………</w:t>
      </w:r>
    </w:p>
    <w:p w14:paraId="6C9DA541" w14:textId="4A199BA6" w:rsidR="00F0594C" w:rsidRPr="00BB21A4" w:rsidRDefault="00F0594C" w:rsidP="00BB21A4">
      <w:pPr>
        <w:spacing w:after="0" w:line="240" w:lineRule="auto"/>
        <w:ind w:left="5672"/>
        <w:jc w:val="center"/>
      </w:pPr>
      <w:r>
        <w:t>děkan fakulty</w:t>
      </w:r>
      <w:bookmarkEnd w:id="1"/>
    </w:p>
    <w:sectPr w:rsidR="00F0594C" w:rsidRPr="00BB21A4" w:rsidSect="0078748A">
      <w:headerReference w:type="default" r:id="rId9"/>
      <w:footerReference w:type="default" r:id="rId10"/>
      <w:pgSz w:w="11906" w:h="16838"/>
      <w:pgMar w:top="1417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C00D32" w14:textId="77777777" w:rsidR="00227733" w:rsidRDefault="00227733" w:rsidP="00F0594C">
      <w:pPr>
        <w:spacing w:after="0" w:line="240" w:lineRule="auto"/>
      </w:pPr>
      <w:r>
        <w:separator/>
      </w:r>
    </w:p>
  </w:endnote>
  <w:endnote w:type="continuationSeparator" w:id="0">
    <w:p w14:paraId="36AB55AA" w14:textId="77777777" w:rsidR="00227733" w:rsidRDefault="00227733" w:rsidP="00F059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laraSans">
    <w:altName w:val="MS Gothic"/>
    <w:panose1 w:val="02000503000000020004"/>
    <w:charset w:val="EE"/>
    <w:family w:val="swiss"/>
    <w:notTrueType/>
    <w:pitch w:val="default"/>
    <w:sig w:usb0="00000000" w:usb1="08070000" w:usb2="00000010" w:usb3="00000000" w:csb0="00020002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DE69B" w14:textId="77777777" w:rsidR="00F0594C" w:rsidRDefault="00F0594C" w:rsidP="00F0594C">
    <w:pPr>
      <w:pStyle w:val="Zpat"/>
      <w:tabs>
        <w:tab w:val="clear" w:pos="4536"/>
        <w:tab w:val="clear" w:pos="9072"/>
        <w:tab w:val="left" w:pos="0"/>
        <w:tab w:val="center" w:pos="3261"/>
        <w:tab w:val="center" w:pos="6379"/>
        <w:tab w:val="right" w:pos="9214"/>
      </w:tabs>
      <w:ind w:right="-567"/>
      <w:rPr>
        <w:rFonts w:ascii="Calibri" w:hAnsi="Calibri" w:cs="ClaraSans"/>
        <w:spacing w:val="10"/>
        <w:kern w:val="20"/>
        <w:sz w:val="16"/>
        <w:szCs w:val="20"/>
      </w:rPr>
    </w:pPr>
    <w:r w:rsidRPr="00B147DA">
      <w:rPr>
        <w:rFonts w:ascii="Calibri" w:hAnsi="Calibri" w:cs="ClaraSans"/>
        <w:spacing w:val="10"/>
        <w:kern w:val="20"/>
        <w:sz w:val="16"/>
        <w:szCs w:val="20"/>
      </w:rPr>
      <w:t>Zátiší 728/II, 389 25 Vodňany, Čes</w:t>
    </w:r>
    <w:r>
      <w:rPr>
        <w:rFonts w:ascii="Calibri" w:hAnsi="Calibri" w:cs="ClaraSans"/>
        <w:spacing w:val="10"/>
        <w:kern w:val="20"/>
        <w:sz w:val="16"/>
        <w:szCs w:val="20"/>
      </w:rPr>
      <w:t>ká republika  T/ +420 387 774 782</w:t>
    </w:r>
    <w:r w:rsidRPr="00B147DA">
      <w:rPr>
        <w:rFonts w:ascii="Calibri" w:hAnsi="Calibri" w:cs="ClaraSans"/>
        <w:spacing w:val="10"/>
        <w:kern w:val="20"/>
        <w:sz w:val="16"/>
        <w:szCs w:val="20"/>
      </w:rPr>
      <w:t xml:space="preserve">  F/ +420 387 774 634</w:t>
    </w:r>
    <w:r w:rsidRPr="00B147DA">
      <w:rPr>
        <w:rFonts w:ascii="Calibri" w:hAnsi="Calibri" w:cs="ClaraSans"/>
        <w:spacing w:val="10"/>
        <w:kern w:val="20"/>
        <w:sz w:val="16"/>
        <w:szCs w:val="20"/>
      </w:rPr>
      <w:tab/>
      <w:t xml:space="preserve"> </w:t>
    </w:r>
    <w:hyperlink r:id="rId1" w:history="1">
      <w:r w:rsidRPr="00DE1DBC">
        <w:rPr>
          <w:rStyle w:val="Hypertextovodkaz"/>
          <w:rFonts w:ascii="Calibri" w:hAnsi="Calibri" w:cs="ClaraSans"/>
          <w:spacing w:val="10"/>
          <w:kern w:val="20"/>
          <w:sz w:val="16"/>
          <w:szCs w:val="20"/>
        </w:rPr>
        <w:t>www.frov.jcu.cz</w:t>
      </w:r>
    </w:hyperlink>
  </w:p>
  <w:p w14:paraId="02048B39" w14:textId="77777777" w:rsidR="00F0594C" w:rsidRPr="00B147DA" w:rsidRDefault="00F0594C" w:rsidP="00F0594C">
    <w:pPr>
      <w:pStyle w:val="Zpat"/>
      <w:tabs>
        <w:tab w:val="clear" w:pos="4536"/>
        <w:tab w:val="clear" w:pos="9072"/>
        <w:tab w:val="left" w:pos="0"/>
        <w:tab w:val="center" w:pos="3261"/>
        <w:tab w:val="center" w:pos="6379"/>
        <w:tab w:val="right" w:pos="9214"/>
      </w:tabs>
      <w:ind w:right="-567"/>
      <w:rPr>
        <w:rFonts w:ascii="Calibri" w:hAnsi="Calibri"/>
      </w:rPr>
    </w:pPr>
    <w:r>
      <w:rPr>
        <w:rFonts w:ascii="Calibri" w:hAnsi="Calibri" w:cs="ClaraSans"/>
        <w:spacing w:val="10"/>
        <w:kern w:val="20"/>
        <w:sz w:val="16"/>
        <w:szCs w:val="20"/>
      </w:rPr>
      <w:t xml:space="preserve">Vyřizuje: Ing. Mirka Průšová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B9CA48" w14:textId="77777777" w:rsidR="00227733" w:rsidRDefault="00227733" w:rsidP="00F0594C">
      <w:pPr>
        <w:spacing w:after="0" w:line="240" w:lineRule="auto"/>
      </w:pPr>
      <w:r>
        <w:separator/>
      </w:r>
    </w:p>
  </w:footnote>
  <w:footnote w:type="continuationSeparator" w:id="0">
    <w:p w14:paraId="4C3704C3" w14:textId="77777777" w:rsidR="00227733" w:rsidRDefault="00227733" w:rsidP="00F059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7132" w:type="dxa"/>
      <w:tblInd w:w="-471" w:type="dxa"/>
      <w:tblLook w:val="04A0" w:firstRow="1" w:lastRow="0" w:firstColumn="1" w:lastColumn="0" w:noHBand="0" w:noVBand="1"/>
    </w:tblPr>
    <w:tblGrid>
      <w:gridCol w:w="7132"/>
    </w:tblGrid>
    <w:tr w:rsidR="004B1591" w14:paraId="4B489505" w14:textId="77777777" w:rsidTr="004B1591">
      <w:tc>
        <w:tcPr>
          <w:tcW w:w="7132" w:type="dxa"/>
          <w:hideMark/>
        </w:tcPr>
        <w:p w14:paraId="4E526DBC" w14:textId="442A32BB" w:rsidR="004B1591" w:rsidRDefault="004B1591" w:rsidP="004B1591">
          <w:pPr>
            <w:pStyle w:val="Zhlav"/>
            <w:tabs>
              <w:tab w:val="clear" w:pos="9072"/>
              <w:tab w:val="right" w:pos="9639"/>
            </w:tabs>
            <w:ind w:left="-108" w:right="-567"/>
          </w:pPr>
          <w:r>
            <w:rPr>
              <w:noProof/>
            </w:rPr>
            <w:drawing>
              <wp:inline distT="0" distB="0" distL="0" distR="0" wp14:anchorId="4B45C2E3" wp14:editId="073CD7A9">
                <wp:extent cx="3979545" cy="812165"/>
                <wp:effectExtent l="0" t="0" r="1905" b="6985"/>
                <wp:docPr id="7" name="Obrázek 7" descr="logo_cz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_cz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979545" cy="8121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A89C4D9" w14:textId="2FAFF968" w:rsidR="004B1591" w:rsidRDefault="004B1591" w:rsidP="004B1591">
    <w:pPr>
      <w:pStyle w:val="Zhlav"/>
      <w:ind w:left="-567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0E92539" wp14:editId="2117F8C9">
          <wp:simplePos x="0" y="0"/>
          <wp:positionH relativeFrom="column">
            <wp:posOffset>4556125</wp:posOffset>
          </wp:positionH>
          <wp:positionV relativeFrom="paragraph">
            <wp:posOffset>-935990</wp:posOffset>
          </wp:positionV>
          <wp:extent cx="1496695" cy="1170940"/>
          <wp:effectExtent l="0" t="0" r="8255" b="0"/>
          <wp:wrapNone/>
          <wp:docPr id="8" name="Obrázek 8" descr="HR_01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R_01-0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6695" cy="11709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CB9F059" w14:textId="77777777" w:rsidR="006F1C0D" w:rsidRPr="004B1591" w:rsidRDefault="006F1C0D" w:rsidP="004B1591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tTQ3Mbe0MDa0NDZV0lEKTi0uzszPAykwrgUAVm026CwAAAA="/>
  </w:docVars>
  <w:rsids>
    <w:rsidRoot w:val="00F0594C"/>
    <w:rsid w:val="00026FD9"/>
    <w:rsid w:val="000E5728"/>
    <w:rsid w:val="001A746B"/>
    <w:rsid w:val="001D4BFF"/>
    <w:rsid w:val="00227733"/>
    <w:rsid w:val="002940B7"/>
    <w:rsid w:val="002D0C62"/>
    <w:rsid w:val="002D131D"/>
    <w:rsid w:val="002E2051"/>
    <w:rsid w:val="0036422C"/>
    <w:rsid w:val="003A4F1C"/>
    <w:rsid w:val="003B2E86"/>
    <w:rsid w:val="003D77A9"/>
    <w:rsid w:val="003F56C0"/>
    <w:rsid w:val="004112F2"/>
    <w:rsid w:val="00414C5D"/>
    <w:rsid w:val="004B1591"/>
    <w:rsid w:val="00580028"/>
    <w:rsid w:val="005C5E7F"/>
    <w:rsid w:val="005C68AC"/>
    <w:rsid w:val="006054F4"/>
    <w:rsid w:val="00640F02"/>
    <w:rsid w:val="0066571E"/>
    <w:rsid w:val="006758B5"/>
    <w:rsid w:val="006C5C56"/>
    <w:rsid w:val="006F1C0D"/>
    <w:rsid w:val="007064BA"/>
    <w:rsid w:val="00753F98"/>
    <w:rsid w:val="0075653E"/>
    <w:rsid w:val="0078748A"/>
    <w:rsid w:val="00807EC4"/>
    <w:rsid w:val="00821F66"/>
    <w:rsid w:val="00822F9F"/>
    <w:rsid w:val="00857E4C"/>
    <w:rsid w:val="00865086"/>
    <w:rsid w:val="008D0091"/>
    <w:rsid w:val="0090190D"/>
    <w:rsid w:val="009B1BFD"/>
    <w:rsid w:val="009E56D8"/>
    <w:rsid w:val="00A71E48"/>
    <w:rsid w:val="00AA6CBA"/>
    <w:rsid w:val="00AB26AB"/>
    <w:rsid w:val="00AC2702"/>
    <w:rsid w:val="00AE030F"/>
    <w:rsid w:val="00AF79A6"/>
    <w:rsid w:val="00B055CB"/>
    <w:rsid w:val="00BB21A4"/>
    <w:rsid w:val="00BC1BD3"/>
    <w:rsid w:val="00C15B2C"/>
    <w:rsid w:val="00C21DCA"/>
    <w:rsid w:val="00C332FB"/>
    <w:rsid w:val="00C42B06"/>
    <w:rsid w:val="00CC43F0"/>
    <w:rsid w:val="00D20B0D"/>
    <w:rsid w:val="00D315F4"/>
    <w:rsid w:val="00D45DB5"/>
    <w:rsid w:val="00D615E9"/>
    <w:rsid w:val="00DC177B"/>
    <w:rsid w:val="00E82BEE"/>
    <w:rsid w:val="00EB2E43"/>
    <w:rsid w:val="00EF079B"/>
    <w:rsid w:val="00F002A1"/>
    <w:rsid w:val="00F0594C"/>
    <w:rsid w:val="00F56575"/>
    <w:rsid w:val="00F90E4C"/>
    <w:rsid w:val="00FA4025"/>
    <w:rsid w:val="00FF7E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35FF839"/>
  <w15:chartTrackingRefBased/>
  <w15:docId w15:val="{92CDD2A9-A917-4EB7-94D7-595D9DAF7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059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0594C"/>
  </w:style>
  <w:style w:type="paragraph" w:styleId="Zpat">
    <w:name w:val="footer"/>
    <w:basedOn w:val="Normln"/>
    <w:link w:val="ZpatChar"/>
    <w:uiPriority w:val="99"/>
    <w:unhideWhenUsed/>
    <w:rsid w:val="00F059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0594C"/>
  </w:style>
  <w:style w:type="paragraph" w:styleId="Textbubliny">
    <w:name w:val="Balloon Text"/>
    <w:basedOn w:val="Normln"/>
    <w:link w:val="TextbublinyChar"/>
    <w:uiPriority w:val="99"/>
    <w:semiHidden/>
    <w:unhideWhenUsed/>
    <w:rsid w:val="00F059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0594C"/>
    <w:rPr>
      <w:rFonts w:ascii="Segoe UI" w:hAnsi="Segoe UI" w:cs="Segoe UI"/>
      <w:sz w:val="18"/>
      <w:szCs w:val="18"/>
    </w:rPr>
  </w:style>
  <w:style w:type="character" w:styleId="Hypertextovodkaz">
    <w:name w:val="Hyperlink"/>
    <w:uiPriority w:val="99"/>
    <w:unhideWhenUsed/>
    <w:rsid w:val="00F0594C"/>
    <w:rPr>
      <w:color w:val="0000FF"/>
      <w:u w:val="single"/>
    </w:rPr>
  </w:style>
  <w:style w:type="paragraph" w:customStyle="1" w:styleId="Default">
    <w:name w:val="Default"/>
    <w:rsid w:val="003B2E86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130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66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rov.jcu.cz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2F4F71A468F84EAE8A0651E543472D" ma:contentTypeVersion="4" ma:contentTypeDescription="Vytvoří nový dokument" ma:contentTypeScope="" ma:versionID="53be72a3978369fb8767c3cd31d5d1e3">
  <xsd:schema xmlns:xsd="http://www.w3.org/2001/XMLSchema" xmlns:xs="http://www.w3.org/2001/XMLSchema" xmlns:p="http://schemas.microsoft.com/office/2006/metadata/properties" xmlns:ns2="c340d258-a75c-4f15-91ea-32f9035cc7bc" targetNamespace="http://schemas.microsoft.com/office/2006/metadata/properties" ma:root="true" ma:fieldsID="678d1caabcae3e85fbbfc4438e9b5fc1" ns2:_="">
    <xsd:import namespace="c340d258-a75c-4f15-91ea-32f9035cc7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40d258-a75c-4f15-91ea-32f9035cc7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F3DDEE9-62E1-45DB-B424-1595A3DE6A5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7327564-6BAA-40FB-BEFB-2D259C195B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40d258-a75c-4f15-91ea-32f9035cc7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9CE3BF8-BE24-46E5-9FC7-E0737100BBD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5</Words>
  <Characters>623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ůšová Mirka Ing.</dc:creator>
  <cp:keywords/>
  <dc:description/>
  <cp:lastModifiedBy>Vazačová Milada</cp:lastModifiedBy>
  <cp:revision>3</cp:revision>
  <dcterms:created xsi:type="dcterms:W3CDTF">2022-06-29T08:28:00Z</dcterms:created>
  <dcterms:modified xsi:type="dcterms:W3CDTF">2022-06-30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2F4F71A468F84EAE8A0651E543472D</vt:lpwstr>
  </property>
</Properties>
</file>